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4F6FF3AF" w:rsidR="000172AA" w:rsidRPr="000172AA" w:rsidRDefault="000172AA" w:rsidP="00E31880">
      <w:pPr>
        <w:jc w:val="center"/>
        <w:rPr>
          <w:b/>
          <w:bCs/>
          <w:sz w:val="32"/>
          <w:szCs w:val="32"/>
        </w:rPr>
      </w:pPr>
      <w:r>
        <w:rPr>
          <w:b/>
          <w:bCs/>
          <w:sz w:val="32"/>
          <w:szCs w:val="32"/>
        </w:rPr>
        <w:t>(</w:t>
      </w:r>
      <w:r w:rsidR="003173BF">
        <w:rPr>
          <w:b/>
          <w:bCs/>
          <w:sz w:val="32"/>
          <w:szCs w:val="32"/>
        </w:rPr>
        <w:t>Utah</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7144A31" w:rsidR="00C543C7" w:rsidRDefault="003173BF"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B49F7" w14:textId="77777777" w:rsidR="00084B52" w:rsidRDefault="00084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52C1986" w:rsidR="00F4034F" w:rsidRPr="00084B52" w:rsidRDefault="00F4034F" w:rsidP="00084B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8B891" w14:textId="77777777" w:rsidR="00084B52" w:rsidRDefault="00084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19BB8" w14:textId="77777777" w:rsidR="00084B52" w:rsidRDefault="00084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FBC9A5" w:rsidR="00F4034F" w:rsidRPr="00084B52" w:rsidRDefault="00F4034F" w:rsidP="00084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1CF69" w14:textId="77777777" w:rsidR="00084B52" w:rsidRDefault="00084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0222778">
    <w:abstractNumId w:val="1"/>
  </w:num>
  <w:num w:numId="2" w16cid:durableId="1547058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84B52"/>
    <w:rsid w:val="000926AA"/>
    <w:rsid w:val="000D10EF"/>
    <w:rsid w:val="0012000F"/>
    <w:rsid w:val="001511CC"/>
    <w:rsid w:val="00181BFB"/>
    <w:rsid w:val="001D23A7"/>
    <w:rsid w:val="00213AF9"/>
    <w:rsid w:val="00283ABC"/>
    <w:rsid w:val="002D0FCE"/>
    <w:rsid w:val="003173BF"/>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2</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09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